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ce62c4baa307e2931a464aad3e04e94964134"/>
    <w:p>
      <w:pPr>
        <w:pStyle w:val="Heading1"/>
      </w:pPr>
      <w:r>
        <w:t xml:space="preserve">10 geniale n8n-Tricks, die du noch nicht nutzt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8MKF_Y1B0bg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Kevin Chromi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4: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02.11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erden 10 n8n-Tipps vorgestellt, die die Automatisierung und Handhabung von Workflows optimieren und auch auf einem eigenen Server oder VPS eingesetzt werden könn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Sticky Notes verwenden</w:t>
      </w:r>
      <w:r>
        <w:t xml:space="preserve">: Notizen in Workflows ermöglichen eine bessere Dokumentation und Unterstützung von Markdown-Formatierung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Daten anpinnen und editieren</w:t>
      </w:r>
      <w:r>
        <w:t xml:space="preserve">: Ermöglicht das Testen von Workflows mit festgelegten Daten, anstatt jedes Mal neue Daten zu lad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Fehlerbehandlung einrichten</w:t>
      </w:r>
      <w:r>
        <w:t xml:space="preserve">: Über Error Workflows benachrichtigen lassen, wenn ein Fehler in einem Workflow auftritt, um die Effizienz zu erhöh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Mehrfache Trigger nutzen</w:t>
      </w:r>
      <w:r>
        <w:t xml:space="preserve">: Ein Workflow kann mit mehreren Triggern ausgestattet werden, um flexibler bei der Aktivierung zu sei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Versionierung</w:t>
      </w:r>
      <w:r>
        <w:t xml:space="preserve">: Änderungen im Workflow können zurückverfolgt und ältere Versionen wiederhergestellt werd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Webhooks optimieren</w:t>
      </w:r>
      <w:r>
        <w:t xml:space="preserve">: Mit der Option für mehrere HTTP-Methoden können Workflows sowohl ohne als auch mit übermittelten Daten ausgelöst werd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nützliche und oft unbekannte Funktionen für n8n, die die Automatisierung vereinfachen und effizienter gestalten. Es ermutigt Zuschauer, die vorgestellten Tipps auszuprobieren und ihre eigenen Erfahrungen zu teil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8MKF_Y1B0b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8MKF_Y1B0b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2:01:51Z</dcterms:created>
  <dcterms:modified xsi:type="dcterms:W3CDTF">2026-05-13T1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